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77777777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>Supervisor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535D5BA8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53725D">
        <w:rPr>
          <w:rFonts w:ascii="Arial" w:hAnsi="Arial" w:cs="Arial"/>
        </w:rPr>
        <w:t xml:space="preserve"> 9:05am – 10:02</w:t>
      </w:r>
      <w:r>
        <w:rPr>
          <w:rFonts w:ascii="Arial" w:hAnsi="Arial" w:cs="Arial"/>
        </w:rPr>
        <w:t>a</w:t>
      </w:r>
      <w:r w:rsidRPr="00460752">
        <w:rPr>
          <w:rFonts w:ascii="Arial" w:hAnsi="Arial" w:cs="Arial"/>
        </w:rPr>
        <w:t>m</w:t>
      </w:r>
    </w:p>
    <w:p w14:paraId="2A6B28A5" w14:textId="597C6D12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53725D">
        <w:rPr>
          <w:rFonts w:ascii="Arial" w:hAnsi="Arial" w:cs="Arial"/>
        </w:rPr>
        <w:t xml:space="preserve"> 08</w:t>
      </w:r>
      <w:r w:rsidRPr="00460752">
        <w:rPr>
          <w:rFonts w:ascii="Arial" w:hAnsi="Arial" w:cs="Arial"/>
        </w:rPr>
        <w:t xml:space="preserve"> </w:t>
      </w:r>
      <w:r w:rsidR="0053725D">
        <w:rPr>
          <w:rFonts w:ascii="Arial" w:hAnsi="Arial" w:cs="Arial"/>
        </w:rPr>
        <w:t>March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4"/>
        <w:gridCol w:w="4146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Christopher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Teo</w:t>
            </w:r>
            <w:proofErr w:type="spellEnd"/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Abdul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Shahid</w:t>
            </w:r>
            <w:proofErr w:type="spellEnd"/>
            <w:r w:rsidRPr="00460752">
              <w:rPr>
                <w:rFonts w:ascii="Arial" w:hAnsi="Arial" w:cs="Arial"/>
                <w:lang w:val="en-US"/>
              </w:rPr>
              <w:t xml:space="preserve"> Bin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Rahmat</w:t>
            </w:r>
            <w:proofErr w:type="spellEnd"/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proofErr w:type="spellStart"/>
            <w:r w:rsidRPr="00460752">
              <w:rPr>
                <w:rFonts w:ascii="Arial" w:hAnsi="Arial" w:cs="Arial"/>
              </w:rPr>
              <w:t>Friedemann</w:t>
            </w:r>
            <w:proofErr w:type="spellEnd"/>
            <w:r w:rsidRPr="00460752">
              <w:rPr>
                <w:rFonts w:ascii="Arial" w:hAnsi="Arial" w:cs="Arial"/>
              </w:rPr>
              <w:t xml:space="preserve"> </w:t>
            </w:r>
            <w:proofErr w:type="spellStart"/>
            <w:r w:rsidRPr="00460752">
              <w:rPr>
                <w:rFonts w:ascii="Arial" w:hAnsi="Arial" w:cs="Arial"/>
              </w:rPr>
              <w:t>Ang</w:t>
            </w:r>
            <w:proofErr w:type="spellEnd"/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8516" w:type="dxa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832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8326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61EAE2DB" w:rsidR="00E04C7A" w:rsidRPr="00223951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edback from Midterm Presentation</w:t>
            </w:r>
          </w:p>
          <w:p w14:paraId="61443FE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0DD057" w14:textId="3C41417C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rease font size on presentation slides.</w:t>
            </w:r>
          </w:p>
          <w:p w14:paraId="57A33BFF" w14:textId="7777777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7954D8" w14:textId="3AA738F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lude analytics, benchmark and testing (using real users).</w:t>
            </w:r>
          </w:p>
          <w:p w14:paraId="11B8C4C7" w14:textId="7777777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9EC778B" w14:textId="193E2B20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y to benchmark with the old system. If not, consider using pen and paper as another benchmark to invalidate the old system.</w:t>
            </w:r>
          </w:p>
          <w:p w14:paraId="783D295A" w14:textId="7777777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685D1A" w14:textId="7CC63E0E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ring out the changelog, it will be good to have a slide by showing the major ones and maybe the change process. </w:t>
            </w:r>
          </w:p>
          <w:p w14:paraId="5C479C4A" w14:textId="7777777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E29438" w14:textId="7518F637" w:rsidR="0053725D" w:rsidRDefault="0083262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verview of all User T</w:t>
            </w:r>
            <w:r w:rsidR="0053725D">
              <w:rPr>
                <w:rFonts w:ascii="Arial" w:hAnsi="Arial" w:cs="Arial"/>
              </w:rPr>
              <w:t>est</w:t>
            </w:r>
            <w:r>
              <w:rPr>
                <w:rFonts w:ascii="Arial" w:hAnsi="Arial" w:cs="Arial"/>
              </w:rPr>
              <w:t xml:space="preserve"> (UT)</w:t>
            </w:r>
            <w:r w:rsidR="0053725D">
              <w:rPr>
                <w:rFonts w:ascii="Arial" w:hAnsi="Arial" w:cs="Arial"/>
              </w:rPr>
              <w:t xml:space="preserve"> to be shown on one slide.</w:t>
            </w:r>
          </w:p>
          <w:p w14:paraId="445D09D3" w14:textId="77777777" w:rsidR="0053725D" w:rsidRDefault="0053725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71B81FA" w14:textId="77777777" w:rsidR="0083262F" w:rsidRDefault="0053725D" w:rsidP="008326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to create final presentation slides.</w:t>
            </w:r>
            <w:r w:rsidR="0083262F">
              <w:rPr>
                <w:rFonts w:ascii="Arial" w:hAnsi="Arial" w:cs="Arial"/>
              </w:rPr>
              <w:t xml:space="preserve"> Bear in mind to p</w:t>
            </w:r>
            <w:r>
              <w:rPr>
                <w:rFonts w:ascii="Arial" w:hAnsi="Arial" w:cs="Arial"/>
              </w:rPr>
              <w:t>resent it in a way that yo</w:t>
            </w:r>
            <w:r w:rsidR="0083262F">
              <w:rPr>
                <w:rFonts w:ascii="Arial" w:hAnsi="Arial" w:cs="Arial"/>
              </w:rPr>
              <w:t>ur sponsor will use the system.</w:t>
            </w:r>
          </w:p>
          <w:p w14:paraId="516DF594" w14:textId="6AEB95E7" w:rsidR="00ED1680" w:rsidRPr="009D234D" w:rsidRDefault="00ED1680" w:rsidP="008326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59F76E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A266A5" w14:textId="7BE67ADC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2D84BA0D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3451717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37EC3E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022C10C0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8B3F08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E1EB35C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437FE2B9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C29BD62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8531AD8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397375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F71D016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400534AD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C2A5D2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601C05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1F9E2C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17C966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3203B3DC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2963D06" w14:textId="77777777" w:rsidR="00ED1680" w:rsidRDefault="00ED1680" w:rsidP="00ED16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6AE2BA8C" w:rsidR="00E04C7A" w:rsidRP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</w:tc>
        <w:tc>
          <w:tcPr>
            <w:tcW w:w="993" w:type="dxa"/>
            <w:shd w:val="clear" w:color="auto" w:fill="auto"/>
          </w:tcPr>
          <w:p w14:paraId="50805D2F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783A9D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F8D12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40455F6" w14:textId="4562AAF0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36ED1E4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76FE7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0C18B5" w14:textId="701CA18E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97D93F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AD3B653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7066931" w14:textId="6BFE4AE0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5C48B288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F603BD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FA5EEC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1867EA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16444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  <w:p w14:paraId="2B4541B7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AF6C3A1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BBC02C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8C812C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E8632D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  <w:p w14:paraId="488258C7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94963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1A19AA3" w14:textId="1E52D615" w:rsidR="00ED1680" w:rsidRPr="00F159E6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F80D7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449A9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6EC19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  <w:p w14:paraId="5504B09D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F8682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8B578F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  <w:p w14:paraId="1DAAB6E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36BCD7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AADA134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  <w:p w14:paraId="520E2374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72F1A3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AC9B2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CA30EA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C36EEF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  <w:p w14:paraId="31E6F0F4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B69730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ED2B80D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4EB7342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7B18F15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  <w:p w14:paraId="2FE1CCFE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820777" w14:textId="77777777" w:rsidR="00ED1680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0B6515E2" w:rsidR="00ED1680" w:rsidRPr="00F159E6" w:rsidRDefault="00ED168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3/17</w:t>
            </w:r>
          </w:p>
        </w:tc>
      </w:tr>
      <w:tr w:rsidR="00E04C7A" w:rsidRPr="00460752" w14:paraId="3E554C9D" w14:textId="77777777" w:rsidTr="0083262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3D5A33CF" w:rsidR="00E04C7A" w:rsidRDefault="0083262F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Pr="00CF33A5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7B7594D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1A4585B5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nsure that UT4 is a complete test with real users.</w:t>
            </w:r>
          </w:p>
          <w:p w14:paraId="135D5DD0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E4A7BC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ternate use of the application and perhaps can install downstairs to replace the visitor registration system of pen and paper. </w:t>
            </w:r>
          </w:p>
          <w:p w14:paraId="0203D9D3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C8374F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onsider the idea to start up a business. </w:t>
            </w:r>
          </w:p>
          <w:p w14:paraId="63FED2BA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E7122C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factoring with 80% reduction from 3,000 line of codes to 2,000 line of codes. </w:t>
            </w:r>
          </w:p>
          <w:p w14:paraId="58B0EB57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413BC7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S is done. Because it is a free trial. It will be an issue when it is deployed.</w:t>
            </w:r>
          </w:p>
          <w:p w14:paraId="5F9F0C98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3B3121C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ssibility to use react </w:t>
            </w:r>
            <w:proofErr w:type="spellStart"/>
            <w:r>
              <w:rPr>
                <w:rFonts w:ascii="Arial" w:hAnsi="Arial" w:cs="Arial"/>
              </w:rPr>
              <w:t>js</w:t>
            </w:r>
            <w:proofErr w:type="spellEnd"/>
            <w:r>
              <w:rPr>
                <w:rFonts w:ascii="Arial" w:hAnsi="Arial" w:cs="Arial"/>
              </w:rPr>
              <w:t xml:space="preserve"> (or D3) to create visualization such as bar chart.</w:t>
            </w:r>
          </w:p>
          <w:p w14:paraId="37CAB5C8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AC8C00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andover and sign off will be before finals. </w:t>
            </w:r>
          </w:p>
          <w:p w14:paraId="5483CDBD" w14:textId="77777777" w:rsidR="0083262F" w:rsidRPr="0053725D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78C1AC" w14:textId="78F7F755" w:rsidR="0083262F" w:rsidRPr="0053725D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53725D">
              <w:rPr>
                <w:rFonts w:ascii="Arial" w:hAnsi="Arial" w:cs="Arial"/>
              </w:rPr>
              <w:t xml:space="preserve">Analytics to be done on </w:t>
            </w:r>
            <w:r w:rsidR="00C616B1">
              <w:rPr>
                <w:rFonts w:ascii="Arial" w:hAnsi="Arial" w:cs="Arial"/>
              </w:rPr>
              <w:t xml:space="preserve">next </w:t>
            </w:r>
            <w:r w:rsidRPr="0053725D">
              <w:rPr>
                <w:rFonts w:ascii="Arial" w:hAnsi="Arial" w:cs="Arial"/>
              </w:rPr>
              <w:t>Mon</w:t>
            </w:r>
            <w:r>
              <w:rPr>
                <w:rFonts w:ascii="Arial" w:hAnsi="Arial" w:cs="Arial"/>
              </w:rPr>
              <w:t>day</w:t>
            </w:r>
            <w:bookmarkStart w:id="0" w:name="_GoBack"/>
            <w:bookmarkEnd w:id="0"/>
            <w:r w:rsidRPr="0053725D">
              <w:rPr>
                <w:rFonts w:ascii="Arial" w:hAnsi="Arial" w:cs="Arial"/>
              </w:rPr>
              <w:t>.</w:t>
            </w:r>
          </w:p>
          <w:p w14:paraId="36AAC08C" w14:textId="77777777" w:rsidR="0083262F" w:rsidRPr="0053725D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FA98543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xt meeting will be on</w:t>
            </w:r>
            <w:r w:rsidRPr="0053725D">
              <w:rPr>
                <w:rFonts w:ascii="Arial" w:hAnsi="Arial" w:cs="Arial"/>
              </w:rPr>
              <w:t xml:space="preserve"> 22/03/17 </w:t>
            </w:r>
            <w:r>
              <w:rPr>
                <w:rFonts w:ascii="Arial" w:hAnsi="Arial" w:cs="Arial"/>
              </w:rPr>
              <w:t xml:space="preserve">for demonstration. </w:t>
            </w:r>
          </w:p>
          <w:p w14:paraId="356A4357" w14:textId="77777777" w:rsidR="0083262F" w:rsidRDefault="0083262F" w:rsidP="0083262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2EAA3B" w14:textId="77777777" w:rsidR="0083262F" w:rsidRDefault="0083262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EB74115" w14:textId="608B9EF5" w:rsidR="008040DC" w:rsidRPr="00CF33A5" w:rsidRDefault="008040DC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Next meeting will be on 22 Feb 17 (Wed) - midterms.</w:t>
            </w:r>
          </w:p>
          <w:p w14:paraId="533B311F" w14:textId="77777777" w:rsidR="00E04C7A" w:rsidRPr="00235FB9" w:rsidRDefault="00E04C7A" w:rsidP="008040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155603B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FD8C67E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4388CB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EF4534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Zheng Yuan</w:t>
            </w:r>
          </w:p>
          <w:p w14:paraId="5D3EA4A5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73F3617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0AFCA0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5E5CDC0A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7256DB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C7AE6A0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1EE6482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F5E317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7309B4EF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6F39D2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0A1704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221B33F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E6339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756923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34C1DD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5FE32B9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3ECAB5D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76E58D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1513919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4085CF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E3EE69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3E1B32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A619F7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3EF98A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CF7F0AE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D94356" w14:textId="7FF92B75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Friedemann</w:t>
            </w:r>
            <w:proofErr w:type="spellEnd"/>
          </w:p>
          <w:p w14:paraId="6192CE01" w14:textId="77777777" w:rsidR="00ED1680" w:rsidRDefault="00ED1680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D86128" w14:textId="6BE3B659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19D77609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D7FAED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C2571F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38A7206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BC</w:t>
            </w:r>
          </w:p>
          <w:p w14:paraId="3145193C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E5F075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15C452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511944E5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174ED7E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DC7CE9F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4E670E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0512F4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7EB4E065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C118703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77575E6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038E37B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17BA0E1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ED79E40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0DEBC30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E66D75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01EA30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81EE42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99E2402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D825E2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932420B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81C6BE6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643078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A4443B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BDA8711" w14:textId="77777777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140EC7" w14:textId="497C65C6" w:rsidR="00C616B1" w:rsidRDefault="00C616B1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</w:tc>
        <w:tc>
          <w:tcPr>
            <w:tcW w:w="1178" w:type="dxa"/>
            <w:shd w:val="clear" w:color="auto" w:fill="auto"/>
          </w:tcPr>
          <w:p w14:paraId="2487BA91" w14:textId="0EAE8AA1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EA074F2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B338FD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0B3C847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31/03/17</w:t>
            </w:r>
          </w:p>
          <w:p w14:paraId="1C172D21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02AFC97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ABCFA72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31/03/17</w:t>
            </w:r>
          </w:p>
          <w:p w14:paraId="4EE0C05A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402DD7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2B4F38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48B0770" w14:textId="77777777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A92357" w14:textId="6D73156C" w:rsidR="00ED1680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/03/17</w:t>
            </w:r>
          </w:p>
          <w:p w14:paraId="44594B86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B3316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57B9243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0A6FD9D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5C51BE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DB8BA78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D65C44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9E9245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5E1464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E412A6E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05793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0899E8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055271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63887F4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C45962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A5D1DB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8707C74" w14:textId="77777777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6322F7" w14:textId="1C4139BF" w:rsidR="00C616B1" w:rsidRDefault="00C616B1" w:rsidP="00ED168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/03/17</w:t>
            </w:r>
          </w:p>
          <w:p w14:paraId="060D1117" w14:textId="4C291023" w:rsidR="00ED1680" w:rsidRDefault="00ED168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 xml:space="preserve">Christopher </w:t>
      </w:r>
      <w:proofErr w:type="spellStart"/>
      <w:r w:rsidRPr="00460752">
        <w:rPr>
          <w:rFonts w:ascii="Arial" w:hAnsi="Arial" w:cs="Arial"/>
        </w:rPr>
        <w:t>Teo</w:t>
      </w:r>
      <w:proofErr w:type="spellEnd"/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3725D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2E21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262F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616B1"/>
    <w:rsid w:val="00C74EDE"/>
    <w:rsid w:val="00C84C32"/>
    <w:rsid w:val="00C92329"/>
    <w:rsid w:val="00C9414B"/>
    <w:rsid w:val="00CC1B20"/>
    <w:rsid w:val="00CC2A2F"/>
    <w:rsid w:val="00CC75D6"/>
    <w:rsid w:val="00CF33A5"/>
    <w:rsid w:val="00D22F01"/>
    <w:rsid w:val="00D312F9"/>
    <w:rsid w:val="00D33BAB"/>
    <w:rsid w:val="00D35723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ED168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4</cp:revision>
  <dcterms:created xsi:type="dcterms:W3CDTF">2017-03-25T14:44:00Z</dcterms:created>
  <dcterms:modified xsi:type="dcterms:W3CDTF">2017-03-25T15:06:00Z</dcterms:modified>
</cp:coreProperties>
</file>